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 xml:space="preserve">and </w:t>
      </w:r>
      <w:r w:rsidRPr="00DF2205">
        <w:rPr>
          <w:rFonts w:ascii="Arial" w:hAnsi="Arial" w:cs="Arial"/>
        </w:rPr>
        <w:t>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6CAEE45D" w:rsidR="00840BE5" w:rsidRPr="00F60967"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5B307931" w14:textId="7E0E60D3" w:rsidR="00AF00E8" w:rsidRPr="00C1718C" w:rsidRDefault="00C7080C" w:rsidP="003F30BC">
      <w:pPr>
        <w:spacing w:line="360" w:lineRule="auto"/>
        <w:jc w:val="both"/>
        <w:rPr>
          <w:rFonts w:ascii="Arial" w:hAnsi="Arial" w:cs="Arial"/>
          <w:color w:val="000000"/>
          <w:sz w:val="24"/>
          <w:szCs w:val="24"/>
        </w:rPr>
      </w:pPr>
      <w:r w:rsidRPr="00C1718C">
        <w:rPr>
          <w:rFonts w:ascii="Arial" w:hAnsi="Arial" w:cs="Arial"/>
          <w:sz w:val="24"/>
          <w:szCs w:val="24"/>
        </w:rPr>
        <w:t xml:space="preserve">This paper explains the process of data analysis on suicide data that have occurred in various countries around the globe. Data was chosen from the </w:t>
      </w:r>
      <w:r w:rsidR="00156F6A">
        <w:rPr>
          <w:rFonts w:ascii="Arial" w:hAnsi="Arial" w:cs="Arial"/>
          <w:sz w:val="24"/>
          <w:szCs w:val="24"/>
        </w:rPr>
        <w:t>Kaggle</w:t>
      </w:r>
      <w:r w:rsidRPr="00C1718C">
        <w:rPr>
          <w:rFonts w:ascii="Arial" w:hAnsi="Arial" w:cs="Arial"/>
          <w:sz w:val="24"/>
          <w:szCs w:val="24"/>
        </w:rPr>
        <w:t xml:space="preserv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w:t>
      </w:r>
      <w:r w:rsidR="00156F6A">
        <w:rPr>
          <w:rFonts w:ascii="Arial" w:hAnsi="Arial" w:cs="Arial"/>
          <w:sz w:val="24"/>
          <w:szCs w:val="24"/>
        </w:rPr>
        <w:t>by</w:t>
      </w:r>
      <w:r w:rsidRPr="00C1718C">
        <w:rPr>
          <w:rFonts w:ascii="Arial" w:hAnsi="Arial" w:cs="Arial"/>
          <w:sz w:val="24"/>
          <w:szCs w:val="24"/>
        </w:rPr>
        <w:t xml:space="preserve"> the backend. Initially, Jupyter Notebook was used to clean data that was obtained from the </w:t>
      </w:r>
      <w:r w:rsidR="00156F6A">
        <w:rPr>
          <w:rFonts w:ascii="Arial" w:hAnsi="Arial" w:cs="Arial"/>
          <w:sz w:val="24"/>
          <w:szCs w:val="24"/>
        </w:rPr>
        <w:t>Kaggle w</w:t>
      </w:r>
      <w:r w:rsidRPr="00C1718C">
        <w:rPr>
          <w:rFonts w:ascii="Arial" w:hAnsi="Arial" w:cs="Arial"/>
          <w:sz w:val="24"/>
          <w:szCs w:val="24"/>
        </w:rPr>
        <w:t>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w:t>
      </w:r>
      <w:r w:rsidR="00156F6A">
        <w:rPr>
          <w:rFonts w:ascii="Arial" w:hAnsi="Arial" w:cs="Arial"/>
          <w:sz w:val="24"/>
          <w:szCs w:val="24"/>
        </w:rPr>
        <w:t xml:space="preserve">the </w:t>
      </w:r>
      <w:r w:rsidRPr="00C1718C">
        <w:rPr>
          <w:rFonts w:ascii="Arial" w:hAnsi="Arial" w:cs="Arial"/>
          <w:sz w:val="24"/>
          <w:szCs w:val="24"/>
        </w:rPr>
        <w:t>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w:t>
      </w:r>
      <w:r w:rsidR="00156F6A">
        <w:rPr>
          <w:rFonts w:ascii="Arial" w:hAnsi="Arial" w:cs="Arial"/>
          <w:sz w:val="24"/>
          <w:szCs w:val="24"/>
        </w:rPr>
        <w:t>it on</w:t>
      </w:r>
      <w:r w:rsidR="00E63CFF" w:rsidRPr="00C1718C">
        <w:rPr>
          <w:rFonts w:ascii="Arial" w:hAnsi="Arial" w:cs="Arial"/>
          <w:sz w:val="24"/>
          <w:szCs w:val="24"/>
        </w:rPr>
        <w:t xml:space="preserv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w:t>
      </w:r>
      <w:r w:rsidR="00285639" w:rsidRPr="00C1718C">
        <w:rPr>
          <w:rFonts w:ascii="Arial" w:hAnsi="Arial" w:cs="Arial"/>
          <w:sz w:val="24"/>
          <w:szCs w:val="24"/>
        </w:rPr>
        <w:t>MySQL</w:t>
      </w:r>
      <w:r w:rsidR="00A70AAD" w:rsidRPr="00C1718C">
        <w:rPr>
          <w:rFonts w:ascii="Arial" w:hAnsi="Arial" w:cs="Arial"/>
          <w:sz w:val="24"/>
          <w:szCs w:val="24"/>
        </w:rPr>
        <w:t xml:space="preserve">.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w:t>
      </w:r>
      <w:r w:rsidR="00156F6A">
        <w:rPr>
          <w:rFonts w:ascii="Arial" w:hAnsi="Arial" w:cs="Arial"/>
          <w:color w:val="000000"/>
          <w:sz w:val="24"/>
          <w:szCs w:val="24"/>
        </w:rPr>
        <w:t>on</w:t>
      </w:r>
      <w:r w:rsidR="00A70AAD" w:rsidRPr="00C1718C">
        <w:rPr>
          <w:rFonts w:ascii="Arial" w:hAnsi="Arial" w:cs="Arial"/>
          <w:color w:val="000000"/>
          <w:sz w:val="24"/>
          <w:szCs w:val="24"/>
        </w:rPr>
        <w:t xml:space="preserve"> Windows local machine</w:t>
      </w:r>
      <w:r w:rsidR="00AF00E8" w:rsidRPr="00C1718C">
        <w:rPr>
          <w:rFonts w:ascii="Arial" w:hAnsi="Arial" w:cs="Arial"/>
          <w:color w:val="000000"/>
          <w:sz w:val="24"/>
          <w:szCs w:val="24"/>
        </w:rPr>
        <w:t>.</w:t>
      </w:r>
    </w:p>
    <w:p w14:paraId="21A22CB1" w14:textId="05E59010"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custom Autoregression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Mochahost centos terminal connected with SSH via putty to prepare the server. 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787EEA">
        <w:rPr>
          <w:rFonts w:ascii="Arial" w:hAnsi="Arial" w:cs="Arial"/>
          <w:color w:val="000000"/>
          <w:sz w:val="24"/>
          <w:szCs w:val="24"/>
        </w:rPr>
        <w:t>GitHub</w:t>
      </w:r>
      <w:r w:rsidR="00AF121B" w:rsidRPr="00C1718C">
        <w:rPr>
          <w:rFonts w:ascii="Arial" w:hAnsi="Arial" w:cs="Arial"/>
          <w:color w:val="000000"/>
          <w:sz w:val="24"/>
          <w:szCs w:val="24"/>
        </w:rPr>
        <w:t xml:space="preserve">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w:t>
      </w:r>
      <w:r w:rsidR="00787EE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administrator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377E13B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lastRenderedPageBreak/>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separate. Mailtrap configuration is used for setting up email service. A .env file is configured </w:t>
      </w:r>
      <w:r w:rsidR="007505E3">
        <w:rPr>
          <w:rFonts w:ascii="Arial" w:hAnsi="Arial" w:cs="Arial"/>
          <w:sz w:val="24"/>
          <w:szCs w:val="24"/>
        </w:rPr>
        <w:t xml:space="preserve">on the </w:t>
      </w:r>
      <w:r w:rsidR="00893504" w:rsidRPr="00C1718C">
        <w:rPr>
          <w:rFonts w:ascii="Arial" w:hAnsi="Arial" w:cs="Arial"/>
          <w:sz w:val="24"/>
          <w:szCs w:val="24"/>
        </w:rPr>
        <w:t xml:space="preserve">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7505E3">
        <w:rPr>
          <w:rFonts w:ascii="Arial" w:hAnsi="Arial" w:cs="Arial"/>
          <w:sz w:val="24"/>
          <w:szCs w:val="24"/>
        </w:rPr>
        <w:t>work</w:t>
      </w:r>
      <w:r w:rsidR="00C91F41" w:rsidRPr="00C1718C">
        <w:rPr>
          <w:rFonts w:ascii="Arial" w:hAnsi="Arial" w:cs="Arial"/>
          <w:sz w:val="24"/>
          <w:szCs w:val="24"/>
        </w:rPr>
        <w:t xml:space="preserve">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7505E3">
        <w:rPr>
          <w:rFonts w:ascii="Arial" w:hAnsi="Arial" w:cs="Arial"/>
          <w:sz w:val="24"/>
          <w:szCs w:val="24"/>
        </w:rPr>
        <w:t>coding were</w:t>
      </w:r>
      <w:r w:rsidR="00DD3231" w:rsidRPr="00C1718C">
        <w:rPr>
          <w:rFonts w:ascii="Arial" w:hAnsi="Arial" w:cs="Arial"/>
          <w:sz w:val="24"/>
          <w:szCs w:val="24"/>
        </w:rPr>
        <w:t xml:space="preserv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w:t>
      </w:r>
      <w:r w:rsidR="007505E3">
        <w:rPr>
          <w:rFonts w:ascii="Arial" w:hAnsi="Arial" w:cs="Arial"/>
          <w:sz w:val="24"/>
          <w:szCs w:val="24"/>
        </w:rPr>
        <w:t>s</w:t>
      </w:r>
      <w:r w:rsidR="00877C80" w:rsidRPr="00C1718C">
        <w:rPr>
          <w:rFonts w:ascii="Arial" w:hAnsi="Arial" w:cs="Arial"/>
          <w:sz w:val="24"/>
          <w:szCs w:val="24"/>
        </w:rPr>
        <w:t xml:space="preserve">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A final page with</w:t>
      </w:r>
      <w:r w:rsidR="007505E3">
        <w:rPr>
          <w:rFonts w:ascii="Arial" w:hAnsi="Arial" w:cs="Arial"/>
          <w:sz w:val="24"/>
          <w:szCs w:val="24"/>
        </w:rPr>
        <w:t xml:space="preserve"> a</w:t>
      </w:r>
      <w:r w:rsidR="00DE7CD5" w:rsidRPr="00C1718C">
        <w:rPr>
          <w:rFonts w:ascii="Arial" w:hAnsi="Arial" w:cs="Arial"/>
          <w:sz w:val="24"/>
          <w:szCs w:val="24"/>
        </w:rPr>
        <w:t xml:space="preserve">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lastRenderedPageBreak/>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36F0DA42"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Limitation on 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lastRenderedPageBreak/>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5544D74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4D03367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lastRenderedPageBreak/>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1294C2B6"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0</w:t>
      </w:r>
    </w:p>
    <w:p w14:paraId="381D06FF" w14:textId="6FFE8234"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2</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475FFF6C"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3</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6F3305C9"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2</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303E102E"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4</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6547FB74"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DD7978" w:rsidRPr="00423460">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lastRenderedPageBreak/>
        <w:t>List of Figures</w:t>
      </w:r>
    </w:p>
    <w:p w14:paraId="5091F7AA" w14:textId="77777777" w:rsidR="00994C3B" w:rsidRPr="0086191F" w:rsidRDefault="00994C3B" w:rsidP="00AB30E1">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0AD719FD" w14:textId="59E7E8F1" w:rsidR="00994C3B" w:rsidRPr="001209F2" w:rsidRDefault="00994C3B" w:rsidP="00CB067C">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790CC198" w14:textId="77777777" w:rsidR="00994C3B" w:rsidRPr="0086191F"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796BD761" w14:textId="16859665"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AR…………………… . .</w:t>
      </w:r>
      <w:r w:rsidR="0050750B" w:rsidRPr="001209F2">
        <w:rPr>
          <w:rFonts w:ascii="Arial" w:hAnsi="Arial" w:cs="Arial"/>
          <w:w w:val="105"/>
          <w:sz w:val="24"/>
          <w:szCs w:val="24"/>
        </w:rPr>
        <w:t>..</w:t>
      </w:r>
      <w:r w:rsidRPr="001209F2">
        <w:rPr>
          <w:rFonts w:ascii="Arial" w:hAnsi="Arial" w:cs="Arial"/>
          <w:w w:val="105"/>
          <w:sz w:val="24"/>
          <w:szCs w:val="24"/>
        </w:rPr>
        <w:t xml:space="preserve"> . .. .</w:t>
      </w:r>
      <w:r w:rsidRPr="001209F2">
        <w:rPr>
          <w:rFonts w:ascii="Arial" w:hAnsi="Arial" w:cs="Arial"/>
          <w:spacing w:val="12"/>
          <w:w w:val="105"/>
          <w:sz w:val="24"/>
          <w:szCs w:val="24"/>
        </w:rPr>
        <w:t xml:space="preserve"> </w:t>
      </w:r>
      <w:r w:rsidRPr="001209F2">
        <w:rPr>
          <w:rFonts w:ascii="Arial" w:hAnsi="Arial" w:cs="Arial"/>
          <w:w w:val="105"/>
          <w:sz w:val="24"/>
          <w:szCs w:val="24"/>
        </w:rPr>
        <w:t>22</w:t>
      </w:r>
    </w:p>
    <w:p w14:paraId="3932AB7C" w14:textId="1F4CD07C"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FB Prophet.………… . . </w:t>
      </w:r>
      <w:r w:rsidR="0050750B" w:rsidRPr="001209F2">
        <w:rPr>
          <w:rFonts w:ascii="Arial" w:hAnsi="Arial" w:cs="Arial"/>
          <w:w w:val="105"/>
          <w:sz w:val="24"/>
          <w:szCs w:val="24"/>
        </w:rPr>
        <w:t>..</w:t>
      </w:r>
      <w:r w:rsidRPr="001209F2">
        <w:rPr>
          <w:rFonts w:ascii="Arial" w:hAnsi="Arial" w:cs="Arial"/>
          <w:w w:val="105"/>
          <w:sz w:val="24"/>
          <w:szCs w:val="24"/>
        </w:rPr>
        <w:t>. .. .</w:t>
      </w:r>
      <w:r w:rsidRPr="001209F2">
        <w:rPr>
          <w:rFonts w:ascii="Arial" w:hAnsi="Arial" w:cs="Arial"/>
          <w:spacing w:val="12"/>
          <w:w w:val="105"/>
          <w:sz w:val="24"/>
          <w:szCs w:val="24"/>
        </w:rPr>
        <w:t xml:space="preserve"> </w:t>
      </w:r>
      <w:r w:rsidRPr="001209F2">
        <w:rPr>
          <w:rFonts w:ascii="Arial" w:hAnsi="Arial" w:cs="Arial"/>
          <w:w w:val="105"/>
          <w:sz w:val="24"/>
          <w:szCs w:val="24"/>
        </w:rPr>
        <w:t>23</w:t>
      </w:r>
    </w:p>
    <w:p w14:paraId="67E988A4" w14:textId="27593E91"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w:t>
      </w:r>
      <w:r w:rsidR="0050750B" w:rsidRPr="001209F2">
        <w:rPr>
          <w:rFonts w:ascii="Arial" w:hAnsi="Arial" w:cs="Arial"/>
          <w:w w:val="105"/>
          <w:sz w:val="24"/>
          <w:szCs w:val="24"/>
        </w:rPr>
        <w:t>..</w:t>
      </w:r>
      <w:r w:rsidRPr="001209F2">
        <w:rPr>
          <w:rFonts w:ascii="Arial" w:hAnsi="Arial" w:cs="Arial"/>
          <w:w w:val="105"/>
          <w:sz w:val="24"/>
          <w:szCs w:val="24"/>
        </w:rPr>
        <w:t>….28</w:t>
      </w:r>
    </w:p>
    <w:p w14:paraId="052BD832" w14:textId="78C961AE"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w:t>
      </w:r>
      <w:r w:rsidR="0050750B" w:rsidRPr="001209F2">
        <w:rPr>
          <w:rFonts w:ascii="Arial" w:hAnsi="Arial" w:cs="Arial"/>
          <w:w w:val="105"/>
          <w:sz w:val="24"/>
          <w:szCs w:val="24"/>
        </w:rPr>
        <w:t>..</w:t>
      </w:r>
      <w:r w:rsidRPr="001209F2">
        <w:rPr>
          <w:rFonts w:ascii="Arial" w:hAnsi="Arial" w:cs="Arial"/>
          <w:w w:val="105"/>
          <w:sz w:val="24"/>
          <w:szCs w:val="24"/>
        </w:rPr>
        <w:t>….29</w:t>
      </w:r>
    </w:p>
    <w:p w14:paraId="7E1196C1" w14:textId="77777777" w:rsidR="00994C3B" w:rsidRPr="00E5332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03D16AD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13FC965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5C20787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4B99C6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 Timeline in plotly……...34</w:t>
      </w:r>
    </w:p>
    <w:p w14:paraId="3FB135D1"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PH in different age and sex groups in different countries. ……….………35</w:t>
      </w:r>
    </w:p>
    <w:p w14:paraId="0C6A6114"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in different countries……35</w:t>
      </w:r>
    </w:p>
    <w:p w14:paraId="681B010C"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6</w:t>
      </w:r>
    </w:p>
    <w:p w14:paraId="6F041FD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 Population in different genders and age in all countries …..37</w:t>
      </w:r>
    </w:p>
    <w:p w14:paraId="0C459BCD"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8</w:t>
      </w:r>
    </w:p>
    <w:p w14:paraId="6576B926"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38</w:t>
      </w:r>
    </w:p>
    <w:p w14:paraId="16A9D10E"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 …………………………………………39</w:t>
      </w:r>
    </w:p>
    <w:p w14:paraId="0BC5CF4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40</w:t>
      </w:r>
    </w:p>
    <w:p w14:paraId="3EAE357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GDP Per capita usage …..………………………………..41</w:t>
      </w:r>
    </w:p>
    <w:p w14:paraId="3C46833B" w14:textId="77777777" w:rsidR="00994C3B" w:rsidRPr="00BB36FD"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t>Design and Implementation</w:t>
      </w:r>
    </w:p>
    <w:p w14:paraId="78253636" w14:textId="77777777" w:rsidR="00994C3B" w:rsidRPr="001209F2" w:rsidRDefault="00994C3B" w:rsidP="003D364C">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43</w:t>
      </w:r>
    </w:p>
    <w:p w14:paraId="469DB645"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43</w:t>
      </w:r>
    </w:p>
    <w:p w14:paraId="2B664A43"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Mysql DB Loaded with data …………………………………………………….....44</w:t>
      </w:r>
    </w:p>
    <w:p w14:paraId="0E3BB3FA"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6</w:t>
      </w:r>
    </w:p>
    <w:p w14:paraId="237423D0" w14:textId="355060C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sidR="0050750B" w:rsidRPr="001209F2">
        <w:rPr>
          <w:rFonts w:ascii="Arial" w:hAnsi="Arial" w:cs="Arial"/>
          <w:sz w:val="24"/>
          <w:szCs w:val="24"/>
        </w:rPr>
        <w:t>.</w:t>
      </w:r>
      <w:r w:rsidRPr="001209F2">
        <w:rPr>
          <w:rFonts w:ascii="Arial" w:hAnsi="Arial" w:cs="Arial"/>
          <w:sz w:val="24"/>
          <w:szCs w:val="24"/>
        </w:rPr>
        <w:t>….47</w:t>
      </w:r>
    </w:p>
    <w:p w14:paraId="398E9990" w14:textId="3D525A0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sidR="0050750B" w:rsidRPr="001209F2">
        <w:rPr>
          <w:rFonts w:ascii="Arial" w:hAnsi="Arial" w:cs="Arial"/>
          <w:sz w:val="24"/>
          <w:szCs w:val="24"/>
        </w:rPr>
        <w:t>.</w:t>
      </w:r>
      <w:r w:rsidRPr="001209F2">
        <w:rPr>
          <w:rFonts w:ascii="Arial" w:hAnsi="Arial" w:cs="Arial"/>
          <w:sz w:val="24"/>
          <w:szCs w:val="24"/>
        </w:rPr>
        <w:t>…..47</w:t>
      </w:r>
    </w:p>
    <w:p w14:paraId="2EA5E93A" w14:textId="7874786E"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lastRenderedPageBreak/>
        <w:t>Sarimax Model Results with order (1,0,0) on Russian data ………………</w:t>
      </w:r>
      <w:r w:rsidR="0050750B" w:rsidRPr="001209F2">
        <w:rPr>
          <w:rFonts w:ascii="Arial" w:hAnsi="Arial" w:cs="Arial"/>
          <w:sz w:val="24"/>
          <w:szCs w:val="24"/>
        </w:rPr>
        <w:t>.</w:t>
      </w:r>
      <w:r w:rsidRPr="001209F2">
        <w:rPr>
          <w:rFonts w:ascii="Arial" w:hAnsi="Arial" w:cs="Arial"/>
          <w:sz w:val="24"/>
          <w:szCs w:val="24"/>
        </w:rPr>
        <w:t>……48</w:t>
      </w:r>
    </w:p>
    <w:p w14:paraId="2DF12D97" w14:textId="273D169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sidR="0050750B" w:rsidRPr="001209F2">
        <w:rPr>
          <w:rFonts w:ascii="Arial" w:hAnsi="Arial" w:cs="Arial"/>
          <w:sz w:val="24"/>
          <w:szCs w:val="24"/>
        </w:rPr>
        <w:t>.</w:t>
      </w:r>
      <w:r w:rsidRPr="001209F2">
        <w:rPr>
          <w:rFonts w:ascii="Arial" w:hAnsi="Arial" w:cs="Arial"/>
          <w:sz w:val="24"/>
          <w:szCs w:val="24"/>
        </w:rPr>
        <w:t>……48</w:t>
      </w:r>
    </w:p>
    <w:p w14:paraId="186EB354" w14:textId="0E2AB496"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sidR="0050750B" w:rsidRPr="001209F2">
        <w:rPr>
          <w:rFonts w:ascii="Arial" w:hAnsi="Arial" w:cs="Arial"/>
          <w:sz w:val="24"/>
          <w:szCs w:val="24"/>
        </w:rPr>
        <w:t>.</w:t>
      </w:r>
      <w:r w:rsidRPr="001209F2">
        <w:rPr>
          <w:rFonts w:ascii="Arial" w:hAnsi="Arial" w:cs="Arial"/>
          <w:sz w:val="24"/>
          <w:szCs w:val="24"/>
        </w:rPr>
        <w:t>…...49</w:t>
      </w:r>
    </w:p>
    <w:p w14:paraId="69E25D34" w14:textId="7C38128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sidR="0050750B" w:rsidRPr="001209F2">
        <w:rPr>
          <w:rFonts w:ascii="Arial" w:hAnsi="Arial" w:cs="Arial"/>
          <w:sz w:val="24"/>
          <w:szCs w:val="24"/>
        </w:rPr>
        <w:t>.</w:t>
      </w:r>
      <w:r w:rsidRPr="001209F2">
        <w:rPr>
          <w:rFonts w:ascii="Arial" w:hAnsi="Arial" w:cs="Arial"/>
          <w:sz w:val="24"/>
          <w:szCs w:val="24"/>
        </w:rPr>
        <w:t>….49</w:t>
      </w:r>
    </w:p>
    <w:p w14:paraId="2C1E7CDE" w14:textId="248ACF1B"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w:t>
      </w:r>
      <w:r w:rsidR="0050750B" w:rsidRPr="001209F2">
        <w:rPr>
          <w:rFonts w:ascii="Arial" w:hAnsi="Arial" w:cs="Arial"/>
          <w:sz w:val="24"/>
          <w:szCs w:val="24"/>
        </w:rPr>
        <w:t>….</w:t>
      </w:r>
      <w:r w:rsidRPr="001209F2">
        <w:rPr>
          <w:rFonts w:ascii="Arial" w:hAnsi="Arial" w:cs="Arial"/>
          <w:sz w:val="24"/>
          <w:szCs w:val="24"/>
        </w:rPr>
        <w:t>…..50</w:t>
      </w:r>
    </w:p>
    <w:p w14:paraId="28A9167C" w14:textId="3D7E60E5"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w:t>
      </w:r>
      <w:r w:rsidR="0050750B" w:rsidRPr="001209F2">
        <w:rPr>
          <w:rFonts w:ascii="Arial" w:hAnsi="Arial" w:cs="Arial"/>
          <w:sz w:val="24"/>
          <w:szCs w:val="24"/>
        </w:rPr>
        <w:t>.</w:t>
      </w:r>
      <w:r w:rsidRPr="001209F2">
        <w:rPr>
          <w:rFonts w:ascii="Arial" w:hAnsi="Arial" w:cs="Arial"/>
          <w:sz w:val="24"/>
          <w:szCs w:val="24"/>
        </w:rPr>
        <w:t>…...51</w:t>
      </w:r>
    </w:p>
    <w:p w14:paraId="79D0519C" w14:textId="35750BD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1</w:t>
      </w:r>
    </w:p>
    <w:p w14:paraId="47D7C136" w14:textId="773E9CB7"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2</w:t>
      </w:r>
    </w:p>
    <w:p w14:paraId="3B1C120E" w14:textId="77777777" w:rsidR="00994C3B" w:rsidRPr="001D5A38"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3EED69F8" w14:textId="175E8A2E"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54</w:t>
      </w:r>
    </w:p>
    <w:p w14:paraId="3507227D" w14:textId="20E7B638"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w:t>
      </w:r>
      <w:r w:rsidR="0050750B" w:rsidRPr="001209F2">
        <w:rPr>
          <w:rFonts w:ascii="Arial" w:eastAsia="Times New Roman" w:hAnsi="Arial" w:cs="Arial"/>
          <w:sz w:val="24"/>
          <w:szCs w:val="24"/>
        </w:rPr>
        <w:t>....</w:t>
      </w:r>
      <w:r w:rsidRPr="001209F2">
        <w:rPr>
          <w:rFonts w:ascii="Arial" w:eastAsia="Times New Roman" w:hAnsi="Arial" w:cs="Arial"/>
          <w:sz w:val="24"/>
          <w:szCs w:val="24"/>
        </w:rPr>
        <w:t>…55</w:t>
      </w:r>
    </w:p>
    <w:p w14:paraId="6DC2F59E" w14:textId="77777777" w:rsidR="00994C3B" w:rsidRPr="0049711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6B5590ED" w14:textId="74463BF6"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4CA5CEE8" w14:textId="3D5F68EB"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0FFF6909" w14:textId="6654B45C"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3</w:t>
      </w:r>
    </w:p>
    <w:p w14:paraId="546D2E13" w14:textId="1048CB34"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4</w:t>
      </w:r>
    </w:p>
    <w:p w14:paraId="7A515A31" w14:textId="53A83679"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5</w:t>
      </w:r>
    </w:p>
    <w:p w14:paraId="1DFE1266"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37148BA0"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2A3D5849" w14:textId="1ACAA86C" w:rsidR="00994C3B" w:rsidRPr="001209F2" w:rsidRDefault="00994C3B" w:rsidP="00CB067C">
      <w:pPr>
        <w:pStyle w:val="ListParagraph"/>
        <w:numPr>
          <w:ilvl w:val="1"/>
          <w:numId w:val="31"/>
        </w:numPr>
        <w:spacing w:line="360" w:lineRule="auto"/>
        <w:rPr>
          <w:sz w:val="24"/>
          <w:szCs w:val="24"/>
        </w:rPr>
      </w:pPr>
      <w:r w:rsidRPr="001209F2">
        <w:rPr>
          <w:rFonts w:ascii="Arial" w:eastAsia="Times New Roman" w:hAnsi="Arial" w:cs="Arial"/>
          <w:sz w:val="24"/>
          <w:szCs w:val="24"/>
        </w:rPr>
        <w:t>Data Storage location in Local Machine</w:t>
      </w:r>
      <w:r w:rsidRPr="001209F2">
        <w:rPr>
          <w:rFonts w:ascii="Arial" w:hAnsi="Arial" w:cs="Arial"/>
          <w:sz w:val="24"/>
          <w:szCs w:val="24"/>
        </w:rPr>
        <w:t>…………….….…..…..……….…...........68</w:t>
      </w:r>
    </w:p>
    <w:p w14:paraId="0E70B639"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69</w:t>
      </w:r>
    </w:p>
    <w:p w14:paraId="150B6A0C"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69</w:t>
      </w:r>
    </w:p>
    <w:p w14:paraId="71F010D1"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0</w:t>
      </w:r>
    </w:p>
    <w:p w14:paraId="21C2268D"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Feedback section form of the dash app…..………………………………………..71</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lastRenderedPageBreak/>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50204DCB"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lastRenderedPageBreak/>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t>
      </w:r>
      <w:r w:rsidRPr="00C1718C">
        <w:rPr>
          <w:rFonts w:ascii="Arial" w:hAnsi="Arial" w:cs="Arial"/>
          <w:sz w:val="24"/>
          <w:szCs w:val="24"/>
        </w:rPr>
        <w:lastRenderedPageBreak/>
        <w:t xml:space="preserve">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lastRenderedPageBreak/>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lastRenderedPageBreak/>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lastRenderedPageBreak/>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w:t>
      </w:r>
      <w:r w:rsidR="00C241AB" w:rsidRPr="00C1718C">
        <w:rPr>
          <w:rFonts w:ascii="Arial" w:hAnsi="Arial" w:cs="Arial"/>
          <w:color w:val="000000"/>
          <w:sz w:val="24"/>
          <w:szCs w:val="24"/>
        </w:rPr>
        <w:lastRenderedPageBreak/>
        <w:t xml:space="preserve">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w:t>
      </w:r>
      <w:r w:rsidR="0049196A" w:rsidRPr="00C1718C">
        <w:rPr>
          <w:rFonts w:ascii="Arial" w:hAnsi="Arial" w:cs="Arial"/>
          <w:sz w:val="24"/>
          <w:szCs w:val="24"/>
        </w:rPr>
        <w:lastRenderedPageBreak/>
        <w:t>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 xml:space="preserve">Organizations can effectively comprehend systemic </w:t>
      </w:r>
      <w:r w:rsidR="00252C7D" w:rsidRPr="00C1718C">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lastRenderedPageBreak/>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lastRenderedPageBreak/>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lastRenderedPageBreak/>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w:t>
      </w:r>
      <w:r w:rsidRPr="00C1718C">
        <w:rPr>
          <w:rFonts w:ascii="Arial" w:hAnsi="Arial" w:cs="Arial"/>
          <w:sz w:val="24"/>
          <w:szCs w:val="24"/>
        </w:rPr>
        <w:lastRenderedPageBreak/>
        <w:t xml:space="preserve">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lastRenderedPageBreak/>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lastRenderedPageBreak/>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lastRenderedPageBreak/>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SARIMA models allow for both seasonal 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lastRenderedPageBreak/>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lastRenderedPageBreak/>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04775D9A"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lastRenderedPageBreak/>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t>3.1 Data Collection</w:t>
      </w:r>
    </w:p>
    <w:p w14:paraId="1E2589D8" w14:textId="108CF4F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w:t>
      </w:r>
      <w:r w:rsidR="005C175E" w:rsidRPr="00C1718C">
        <w:rPr>
          <w:rFonts w:ascii="Arial" w:hAnsi="Arial" w:cs="Arial"/>
          <w:sz w:val="24"/>
          <w:szCs w:val="24"/>
        </w:rPr>
        <w:lastRenderedPageBreak/>
        <w:t>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lastRenderedPageBreak/>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2185E6DF" w:rsidR="0049196A" w:rsidRDefault="0049196A" w:rsidP="00D55C0E">
      <w:pPr>
        <w:spacing w:line="360" w:lineRule="auto"/>
        <w:jc w:val="both"/>
        <w:rPr>
          <w:rFonts w:ascii="Arial" w:hAnsi="Arial" w:cs="Arial"/>
          <w:color w:val="000000"/>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B5019A" w:rsidRDefault="005A6F4D" w:rsidP="005A6F4D">
      <w:pPr>
        <w:spacing w:line="360" w:lineRule="auto"/>
        <w:rPr>
          <w:rFonts w:ascii="Arial" w:hAnsi="Arial" w:cs="Arial"/>
          <w:b/>
          <w:bCs/>
          <w:sz w:val="28"/>
          <w:szCs w:val="28"/>
        </w:rPr>
      </w:pPr>
      <w:r w:rsidRPr="00B5019A">
        <w:rPr>
          <w:rFonts w:ascii="Arial" w:hAnsi="Arial" w:cs="Arial"/>
          <w:b/>
          <w:bCs/>
          <w:sz w:val="28"/>
          <w:szCs w:val="28"/>
        </w:rPr>
        <w:t xml:space="preserve">4.5 Data Storage </w:t>
      </w:r>
    </w:p>
    <w:p w14:paraId="65A389B9" w14:textId="77777777" w:rsidR="005A6F4D" w:rsidRPr="00C1718C" w:rsidRDefault="005A6F4D" w:rsidP="005A6F4D">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its syntax matching with Structured </w:t>
      </w:r>
      <w:r w:rsidRPr="00C1718C">
        <w:rPr>
          <w:rFonts w:ascii="Arial" w:hAnsi="Arial" w:cs="Arial"/>
        </w:rPr>
        <w:lastRenderedPageBreak/>
        <w:t>Query Language (SQL) minute differences. Initially, data was stored in the CSV format in different files. Later I uploaded them into Mochahost Psql server.</w:t>
      </w:r>
    </w:p>
    <w:p w14:paraId="4DE75F50" w14:textId="77777777" w:rsidR="005A6F4D" w:rsidRPr="00C1718C" w:rsidRDefault="005A6F4D" w:rsidP="005A6F4D">
      <w:pPr>
        <w:spacing w:line="360" w:lineRule="auto"/>
        <w:jc w:val="both"/>
        <w:rPr>
          <w:rFonts w:ascii="Arial" w:hAnsi="Arial" w:cs="Arial"/>
        </w:rPr>
      </w:pPr>
    </w:p>
    <w:p w14:paraId="4040697D" w14:textId="77777777" w:rsidR="005A6F4D" w:rsidRPr="00C1718C" w:rsidRDefault="005A6F4D" w:rsidP="005A6F4D">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28F25911"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lastRenderedPageBreak/>
        <w:t>4.7 Data Security</w:t>
      </w:r>
    </w:p>
    <w:p w14:paraId="0390B7DE" w14:textId="77777777" w:rsidR="00422854" w:rsidRPr="00422854" w:rsidRDefault="00422854" w:rsidP="00422854">
      <w:pPr>
        <w:pStyle w:val="ListParagraph"/>
        <w:numPr>
          <w:ilvl w:val="0"/>
          <w:numId w:val="2"/>
        </w:numPr>
        <w:spacing w:line="360" w:lineRule="auto"/>
        <w:ind w:left="0"/>
        <w:rPr>
          <w:rFonts w:ascii="Arial" w:hAnsi="Arial" w:cs="Arial"/>
          <w:sz w:val="24"/>
          <w:szCs w:val="24"/>
        </w:rPr>
      </w:pPr>
      <w:r w:rsidRPr="00422854">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w:t>
      </w:r>
      <w:r w:rsidRPr="00C1718C">
        <w:rPr>
          <w:rFonts w:ascii="Arial" w:hAnsi="Arial" w:cs="Arial"/>
          <w:sz w:val="24"/>
          <w:szCs w:val="24"/>
        </w:rPr>
        <w:lastRenderedPageBreak/>
        <w:t>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19DEDE58"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72ECA8A8"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4</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362781BE"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78D091C2" w14:textId="2E1DFA8D"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B1180E">
        <w:rPr>
          <w:rFonts w:ascii="Arial" w:hAnsi="Arial" w:cs="Arial"/>
          <w:i/>
          <w:iCs/>
          <w:color w:val="000000"/>
          <w:sz w:val="24"/>
          <w:szCs w:val="24"/>
        </w:rPr>
        <w:t>5</w:t>
      </w:r>
      <w:r w:rsidRPr="007912D9">
        <w:rPr>
          <w:rFonts w:ascii="Arial" w:hAnsi="Arial" w:cs="Arial"/>
          <w:i/>
          <w:iCs/>
          <w:color w:val="000000"/>
          <w:sz w:val="24"/>
          <w:szCs w:val="24"/>
        </w:rPr>
        <w:t xml:space="preserve"> Total suicides changed over time in Europe</w:t>
      </w:r>
    </w:p>
    <w:p w14:paraId="6D9BB9E3" w14:textId="7F983E1F"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w:t>
      </w:r>
      <w:r w:rsidR="00841205">
        <w:rPr>
          <w:rFonts w:ascii="Arial" w:hAnsi="Arial" w:cs="Arial"/>
          <w:color w:val="000000"/>
          <w:sz w:val="24"/>
          <w:szCs w:val="24"/>
        </w:rPr>
        <w:t>people’s</w:t>
      </w:r>
      <w:r w:rsidRPr="00C1718C">
        <w:rPr>
          <w:rFonts w:ascii="Arial" w:hAnsi="Arial" w:cs="Arial"/>
          <w:color w:val="000000"/>
          <w:sz w:val="24"/>
          <w:szCs w:val="24"/>
        </w:rPr>
        <w:t xml:space="preserve">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lastRenderedPageBreak/>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w:t>
      </w:r>
      <w:r w:rsidR="007808EE" w:rsidRPr="00C1718C">
        <w:rPr>
          <w:rFonts w:ascii="Arial" w:hAnsi="Arial" w:cs="Arial"/>
          <w:color w:val="000000"/>
          <w:sz w:val="24"/>
          <w:szCs w:val="24"/>
        </w:rPr>
        <w:lastRenderedPageBreak/>
        <w:t xml:space="preserve">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53B77530" w:rsidR="00836362"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59E743FA"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3"/>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08A7770E"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4"/>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5F4C3DB2"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5"/>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6"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6A4EA86C"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lastRenderedPageBreak/>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lastRenderedPageBreak/>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lastRenderedPageBreak/>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lastRenderedPageBreak/>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lastRenderedPageBreak/>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CC690" w14:textId="77777777" w:rsidR="004A46E0" w:rsidRDefault="004A46E0" w:rsidP="00C518DB">
      <w:pPr>
        <w:spacing w:after="0" w:line="240" w:lineRule="auto"/>
      </w:pPr>
      <w:r>
        <w:separator/>
      </w:r>
    </w:p>
  </w:endnote>
  <w:endnote w:type="continuationSeparator" w:id="0">
    <w:p w14:paraId="0D62BD9E" w14:textId="77777777" w:rsidR="004A46E0" w:rsidRDefault="004A46E0"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778A1" w14:textId="77777777" w:rsidR="004A46E0" w:rsidRDefault="004A46E0" w:rsidP="00C518DB">
      <w:pPr>
        <w:spacing w:after="0" w:line="240" w:lineRule="auto"/>
      </w:pPr>
      <w:r>
        <w:separator/>
      </w:r>
    </w:p>
  </w:footnote>
  <w:footnote w:type="continuationSeparator" w:id="0">
    <w:p w14:paraId="60947B71" w14:textId="77777777" w:rsidR="004A46E0" w:rsidRDefault="004A46E0"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7"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0"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3"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5"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0"/>
  </w:num>
  <w:num w:numId="2" w16cid:durableId="1855068206">
    <w:abstractNumId w:val="1"/>
  </w:num>
  <w:num w:numId="3" w16cid:durableId="602808775">
    <w:abstractNumId w:val="0"/>
  </w:num>
  <w:num w:numId="4" w16cid:durableId="396903899">
    <w:abstractNumId w:val="21"/>
  </w:num>
  <w:num w:numId="5" w16cid:durableId="1772431457">
    <w:abstractNumId w:val="25"/>
  </w:num>
  <w:num w:numId="6" w16cid:durableId="649599612">
    <w:abstractNumId w:val="20"/>
  </w:num>
  <w:num w:numId="7" w16cid:durableId="1823229838">
    <w:abstractNumId w:val="31"/>
  </w:num>
  <w:num w:numId="8" w16cid:durableId="328288676">
    <w:abstractNumId w:val="33"/>
  </w:num>
  <w:num w:numId="9" w16cid:durableId="622854427">
    <w:abstractNumId w:val="37"/>
  </w:num>
  <w:num w:numId="10" w16cid:durableId="1270308203">
    <w:abstractNumId w:val="11"/>
  </w:num>
  <w:num w:numId="11" w16cid:durableId="35085721">
    <w:abstractNumId w:val="14"/>
  </w:num>
  <w:num w:numId="12" w16cid:durableId="1742017399">
    <w:abstractNumId w:val="26"/>
  </w:num>
  <w:num w:numId="13" w16cid:durableId="1692217636">
    <w:abstractNumId w:val="32"/>
  </w:num>
  <w:num w:numId="14" w16cid:durableId="677659441">
    <w:abstractNumId w:val="17"/>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6"/>
  </w:num>
  <w:num w:numId="24" w16cid:durableId="1530488881">
    <w:abstractNumId w:val="29"/>
  </w:num>
  <w:num w:numId="25" w16cid:durableId="1861164171">
    <w:abstractNumId w:val="19"/>
  </w:num>
  <w:num w:numId="26" w16cid:durableId="1875801196">
    <w:abstractNumId w:val="18"/>
  </w:num>
  <w:num w:numId="27" w16cid:durableId="1438210614">
    <w:abstractNumId w:val="22"/>
  </w:num>
  <w:num w:numId="28" w16cid:durableId="1345398338">
    <w:abstractNumId w:val="34"/>
  </w:num>
  <w:num w:numId="29" w16cid:durableId="629096171">
    <w:abstractNumId w:val="10"/>
  </w:num>
  <w:num w:numId="30" w16cid:durableId="542638815">
    <w:abstractNumId w:val="24"/>
  </w:num>
  <w:num w:numId="31" w16cid:durableId="494993906">
    <w:abstractNumId w:val="23"/>
  </w:num>
  <w:num w:numId="32" w16cid:durableId="1462646370">
    <w:abstractNumId w:val="13"/>
  </w:num>
  <w:num w:numId="33" w16cid:durableId="1912739629">
    <w:abstractNumId w:val="28"/>
  </w:num>
  <w:num w:numId="34" w16cid:durableId="907614647">
    <w:abstractNumId w:val="15"/>
  </w:num>
  <w:num w:numId="35" w16cid:durableId="1910922728">
    <w:abstractNumId w:val="12"/>
  </w:num>
  <w:num w:numId="36" w16cid:durableId="1830057806">
    <w:abstractNumId w:val="36"/>
  </w:num>
  <w:num w:numId="37" w16cid:durableId="568926482">
    <w:abstractNumId w:val="35"/>
  </w:num>
  <w:num w:numId="38" w16cid:durableId="58438635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37D"/>
    <w:rsid w:val="0001438F"/>
    <w:rsid w:val="0001527B"/>
    <w:rsid w:val="000168F2"/>
    <w:rsid w:val="00016989"/>
    <w:rsid w:val="00016B06"/>
    <w:rsid w:val="00016B1A"/>
    <w:rsid w:val="00020114"/>
    <w:rsid w:val="00020E53"/>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FF3"/>
    <w:rsid w:val="001240D4"/>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65B5"/>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E38"/>
    <w:rsid w:val="001B4EBC"/>
    <w:rsid w:val="001B6638"/>
    <w:rsid w:val="001B6685"/>
    <w:rsid w:val="001B6AE0"/>
    <w:rsid w:val="001B6BFA"/>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51FA"/>
    <w:rsid w:val="001D58B4"/>
    <w:rsid w:val="001D5A38"/>
    <w:rsid w:val="001D6019"/>
    <w:rsid w:val="001D6AAB"/>
    <w:rsid w:val="001D7494"/>
    <w:rsid w:val="001D7863"/>
    <w:rsid w:val="001E16D2"/>
    <w:rsid w:val="001E17CA"/>
    <w:rsid w:val="001E3200"/>
    <w:rsid w:val="001E3A70"/>
    <w:rsid w:val="001E5B2C"/>
    <w:rsid w:val="001E6F13"/>
    <w:rsid w:val="001E7A08"/>
    <w:rsid w:val="001F03C9"/>
    <w:rsid w:val="001F0B21"/>
    <w:rsid w:val="001F0ED5"/>
    <w:rsid w:val="001F10DE"/>
    <w:rsid w:val="001F1C6C"/>
    <w:rsid w:val="001F2356"/>
    <w:rsid w:val="001F28DC"/>
    <w:rsid w:val="001F6D59"/>
    <w:rsid w:val="001F79F6"/>
    <w:rsid w:val="00200AF5"/>
    <w:rsid w:val="002014E3"/>
    <w:rsid w:val="00204F91"/>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38D"/>
    <w:rsid w:val="00225AD4"/>
    <w:rsid w:val="00226F33"/>
    <w:rsid w:val="002279B4"/>
    <w:rsid w:val="00227E3A"/>
    <w:rsid w:val="00230A82"/>
    <w:rsid w:val="0023125E"/>
    <w:rsid w:val="00231A8C"/>
    <w:rsid w:val="00231EB7"/>
    <w:rsid w:val="002321A7"/>
    <w:rsid w:val="002321E6"/>
    <w:rsid w:val="00232849"/>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32A"/>
    <w:rsid w:val="002725A5"/>
    <w:rsid w:val="00272E45"/>
    <w:rsid w:val="002731C1"/>
    <w:rsid w:val="00273F08"/>
    <w:rsid w:val="0027418A"/>
    <w:rsid w:val="002744CA"/>
    <w:rsid w:val="00275C58"/>
    <w:rsid w:val="002765D4"/>
    <w:rsid w:val="00276BF8"/>
    <w:rsid w:val="002777E2"/>
    <w:rsid w:val="00280AC8"/>
    <w:rsid w:val="0028172E"/>
    <w:rsid w:val="00281C29"/>
    <w:rsid w:val="00282711"/>
    <w:rsid w:val="00283466"/>
    <w:rsid w:val="00285639"/>
    <w:rsid w:val="00287195"/>
    <w:rsid w:val="00287EA4"/>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756"/>
    <w:rsid w:val="002D3C1D"/>
    <w:rsid w:val="002D5605"/>
    <w:rsid w:val="002D5DCB"/>
    <w:rsid w:val="002D5F92"/>
    <w:rsid w:val="002D694D"/>
    <w:rsid w:val="002D6ABE"/>
    <w:rsid w:val="002D77A5"/>
    <w:rsid w:val="002E0512"/>
    <w:rsid w:val="002E129B"/>
    <w:rsid w:val="002E29FB"/>
    <w:rsid w:val="002E415C"/>
    <w:rsid w:val="002E6B54"/>
    <w:rsid w:val="002E79BA"/>
    <w:rsid w:val="002F00AF"/>
    <w:rsid w:val="002F08D4"/>
    <w:rsid w:val="002F0C09"/>
    <w:rsid w:val="002F1666"/>
    <w:rsid w:val="002F1754"/>
    <w:rsid w:val="002F4D50"/>
    <w:rsid w:val="002F4EBA"/>
    <w:rsid w:val="002F5371"/>
    <w:rsid w:val="002F5645"/>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266"/>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0870"/>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2495"/>
    <w:rsid w:val="003D364C"/>
    <w:rsid w:val="003D42F1"/>
    <w:rsid w:val="003D4EF9"/>
    <w:rsid w:val="003D5BFE"/>
    <w:rsid w:val="003D7282"/>
    <w:rsid w:val="003D7E98"/>
    <w:rsid w:val="003E00C7"/>
    <w:rsid w:val="003E180F"/>
    <w:rsid w:val="003E1D10"/>
    <w:rsid w:val="003E28ED"/>
    <w:rsid w:val="003E34B8"/>
    <w:rsid w:val="003E358E"/>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3C54"/>
    <w:rsid w:val="0043442C"/>
    <w:rsid w:val="00436522"/>
    <w:rsid w:val="00436857"/>
    <w:rsid w:val="00437707"/>
    <w:rsid w:val="00437ABE"/>
    <w:rsid w:val="00437CE7"/>
    <w:rsid w:val="00437E07"/>
    <w:rsid w:val="0044020A"/>
    <w:rsid w:val="00440C7C"/>
    <w:rsid w:val="00441962"/>
    <w:rsid w:val="00441B86"/>
    <w:rsid w:val="004470F4"/>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2FDD"/>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11C"/>
    <w:rsid w:val="00497B3B"/>
    <w:rsid w:val="004A1C08"/>
    <w:rsid w:val="004A1E49"/>
    <w:rsid w:val="004A29A1"/>
    <w:rsid w:val="004A2EA3"/>
    <w:rsid w:val="004A46E0"/>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37C"/>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4C0"/>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654"/>
    <w:rsid w:val="00583199"/>
    <w:rsid w:val="005831D8"/>
    <w:rsid w:val="00583CBC"/>
    <w:rsid w:val="00584DB9"/>
    <w:rsid w:val="00587AFC"/>
    <w:rsid w:val="00590F8B"/>
    <w:rsid w:val="00592590"/>
    <w:rsid w:val="005929F4"/>
    <w:rsid w:val="00596678"/>
    <w:rsid w:val="0059744C"/>
    <w:rsid w:val="0059793C"/>
    <w:rsid w:val="005A04E4"/>
    <w:rsid w:val="005A0A6C"/>
    <w:rsid w:val="005A11ED"/>
    <w:rsid w:val="005A5B96"/>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465"/>
    <w:rsid w:val="005D3AAE"/>
    <w:rsid w:val="005D4551"/>
    <w:rsid w:val="005D4B76"/>
    <w:rsid w:val="005D51D8"/>
    <w:rsid w:val="005D523F"/>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51824"/>
    <w:rsid w:val="00654189"/>
    <w:rsid w:val="00654AE1"/>
    <w:rsid w:val="00654BDA"/>
    <w:rsid w:val="00655995"/>
    <w:rsid w:val="00656DF2"/>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7267"/>
    <w:rsid w:val="006D7928"/>
    <w:rsid w:val="006D7AE4"/>
    <w:rsid w:val="006D7E6E"/>
    <w:rsid w:val="006E0065"/>
    <w:rsid w:val="006E0A46"/>
    <w:rsid w:val="006E157C"/>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3F14"/>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4A4"/>
    <w:rsid w:val="00827717"/>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60055"/>
    <w:rsid w:val="009603DC"/>
    <w:rsid w:val="00960D7E"/>
    <w:rsid w:val="009610A9"/>
    <w:rsid w:val="0096131C"/>
    <w:rsid w:val="0096216D"/>
    <w:rsid w:val="00963ABE"/>
    <w:rsid w:val="00964438"/>
    <w:rsid w:val="009676A4"/>
    <w:rsid w:val="00967AE4"/>
    <w:rsid w:val="009705CE"/>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4F75"/>
    <w:rsid w:val="00A35DD7"/>
    <w:rsid w:val="00A36B43"/>
    <w:rsid w:val="00A376D1"/>
    <w:rsid w:val="00A37D5F"/>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0E1"/>
    <w:rsid w:val="00AB37B2"/>
    <w:rsid w:val="00AB3D6F"/>
    <w:rsid w:val="00AB4BE4"/>
    <w:rsid w:val="00AB5498"/>
    <w:rsid w:val="00AB5CF0"/>
    <w:rsid w:val="00AB606C"/>
    <w:rsid w:val="00AB66C2"/>
    <w:rsid w:val="00AC01EE"/>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22E5"/>
    <w:rsid w:val="00B430BD"/>
    <w:rsid w:val="00B45D60"/>
    <w:rsid w:val="00B460CB"/>
    <w:rsid w:val="00B4739D"/>
    <w:rsid w:val="00B5019A"/>
    <w:rsid w:val="00B50267"/>
    <w:rsid w:val="00B50AC3"/>
    <w:rsid w:val="00B52248"/>
    <w:rsid w:val="00B527B0"/>
    <w:rsid w:val="00B5377F"/>
    <w:rsid w:val="00B55E86"/>
    <w:rsid w:val="00B56A63"/>
    <w:rsid w:val="00B575AA"/>
    <w:rsid w:val="00B57697"/>
    <w:rsid w:val="00B60007"/>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067C"/>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532B"/>
    <w:rsid w:val="00D459EC"/>
    <w:rsid w:val="00D45BCD"/>
    <w:rsid w:val="00D477CD"/>
    <w:rsid w:val="00D4788F"/>
    <w:rsid w:val="00D508E0"/>
    <w:rsid w:val="00D50FF3"/>
    <w:rsid w:val="00D5134C"/>
    <w:rsid w:val="00D52872"/>
    <w:rsid w:val="00D52BE5"/>
    <w:rsid w:val="00D52D0F"/>
    <w:rsid w:val="00D539A9"/>
    <w:rsid w:val="00D53FA5"/>
    <w:rsid w:val="00D55C0E"/>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1C60"/>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3FC3"/>
    <w:rsid w:val="00EA4485"/>
    <w:rsid w:val="00EA481E"/>
    <w:rsid w:val="00EA4AEB"/>
    <w:rsid w:val="00EA5ADE"/>
    <w:rsid w:val="00EA5F68"/>
    <w:rsid w:val="00EA5F9E"/>
    <w:rsid w:val="00EB09A1"/>
    <w:rsid w:val="00EB0C3C"/>
    <w:rsid w:val="00EB13F4"/>
    <w:rsid w:val="00EB1930"/>
    <w:rsid w:val="00EB2DFC"/>
    <w:rsid w:val="00EB3630"/>
    <w:rsid w:val="00EB377A"/>
    <w:rsid w:val="00EB596F"/>
    <w:rsid w:val="00EB60AC"/>
    <w:rsid w:val="00EB64B7"/>
    <w:rsid w:val="00EB6C9D"/>
    <w:rsid w:val="00EB7950"/>
    <w:rsid w:val="00EB7CFA"/>
    <w:rsid w:val="00EC0154"/>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343"/>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0967"/>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4682"/>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3BDB"/>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github.com/sujilkumarkm/suicide_dash_app_2022/blob/master/data_maker.py"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974E5"/>
    <w:rsid w:val="002A2B9B"/>
    <w:rsid w:val="002A4C1F"/>
    <w:rsid w:val="002A7F70"/>
    <w:rsid w:val="002B493C"/>
    <w:rsid w:val="002B567F"/>
    <w:rsid w:val="002C3087"/>
    <w:rsid w:val="002D2876"/>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60029C"/>
    <w:rsid w:val="00624809"/>
    <w:rsid w:val="006B6038"/>
    <w:rsid w:val="006F628D"/>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52D9A"/>
    <w:rsid w:val="00C80442"/>
    <w:rsid w:val="00CA2234"/>
    <w:rsid w:val="00CA7B0E"/>
    <w:rsid w:val="00CB3076"/>
    <w:rsid w:val="00CE5F53"/>
    <w:rsid w:val="00CE6204"/>
    <w:rsid w:val="00D2617C"/>
    <w:rsid w:val="00DD2FA8"/>
    <w:rsid w:val="00E134D2"/>
    <w:rsid w:val="00EB4F03"/>
    <w:rsid w:val="00F51A64"/>
    <w:rsid w:val="00FB198E"/>
    <w:rsid w:val="00FC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19450</Words>
  <Characters>110870</Characters>
  <Application>Microsoft Office Word</Application>
  <DocSecurity>0</DocSecurity>
  <Lines>923</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6T16:38:00Z</dcterms:modified>
</cp:coreProperties>
</file>